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For the Position of Dietitian Intern</w:t>
      </w:r>
    </w:p>
    <w:p>
      <w:pPr>
        <w:pStyle w:val="BodyText"/>
      </w:pPr>
      <w:r>
        <w:t xml:space="preserve">Submitted to the Esteemed Hiring Committee</w:t>
      </w:r>
      <w:r>
        <w:br/>
      </w:r>
      <w:r>
        <w:t xml:space="preserve">[Organization Name]</w:t>
      </w:r>
      <w:r>
        <w:br/>
      </w:r>
      <w:r>
        <w:t xml:space="preserve">[Address, Karachi, Pakistan]</w:t>
      </w:r>
    </w:p>
    <w:bookmarkEnd w:id="20"/>
    <w:p>
      <w:pPr>
        <w:pStyle w:val="BodyText"/>
      </w:pPr>
      <w:r>
        <w:t xml:space="preserve">Date: October 26, 2023</w:t>
      </w:r>
    </w:p>
    <w:bookmarkStart w:id="21" w:name="dear-hiring-committee"/>
    <w:p>
      <w:pPr>
        <w:pStyle w:val="Heading2"/>
      </w:pPr>
      <w:r>
        <w:t xml:space="preserve">Dear Hiring Committee,</w:t>
      </w:r>
    </w:p>
    <w:p>
      <w:pPr>
        <w:pStyle w:val="FirstParagraph"/>
      </w:pPr>
      <w:r>
        <w:t xml:space="preserve">It is with profound enthusiasm and meticulous preparation that I submit my Internship Application Letter for the Dietitian Intern position at your esteemed organization in Karachi, Pakistan. As a dedicated nutrition student deeply committed to transforming dietary science into tangible health outcomes for communities across Pakistan Karachi, I am eager to contribute my academic foundation and compassionate approach to your team. This opportunity represents not merely an internship—it is a pivotal step toward becoming a culturally attuned Dietitian capable of addressing the unique nutritional challenges facing our nation's diverse population.</w:t>
      </w:r>
    </w:p>
    <w:p>
      <w:pPr>
        <w:pStyle w:val="BodyText"/>
      </w:pPr>
      <w:r>
        <w:t xml:space="preserve">My academic journey at [Your University Name] in Lahore has equipped me with comprehensive theoretical knowledge and practical skills directly relevant to this Dietitian Internship. I have completed advanced coursework in Clinical Nutrition, Medical Biochemistry, and Community Nutrition Management, with a specialized focus on South Asian dietary patterns. My thesis on "Nutritional Interventions for Type 2 Diabetes in Urban Pakistani Populations" required extensive fieldwork across Karachi neighborhoods—interviewing over 150 patients at Liaquat National Hospital and analyzing local food consumption data. This project revealed critical gaps in culturally appropriate nutritional guidance, motivating my application to gain hands-on experience within Karachi's dynamic healthcare ecosystem.</w:t>
      </w:r>
    </w:p>
    <w:p>
      <w:pPr>
        <w:pStyle w:val="BodyText"/>
      </w:pPr>
      <w:r>
        <w:t xml:space="preserve">What distinguishes my approach as a future Dietitian is my intimate understanding of Pakistan Karachi's socio-cultural landscape. Having grown up in a multigenerational household where traditional dishes like biryani and haleem were prepared with varying health implications, I recognize how deeply food intersects with identity here. My internship application reflects this awareness: I’ve designed culturally sensitive meal plans for diverse Karachi communities—including low-income residents of Karsaz and affluent neighborhoods of Clifton—that balance nutritional science with local ingredients (like besan in sattu and jaggery in traditional sweets). This experience taught me that effective dietary counseling in Pakistan Karachi requires navigating not just medical needs, but also family dynamics, religious practices, and economic constraints—a perspective I’m eager to refine under your mentorship.</w:t>
      </w:r>
    </w:p>
    <w:p>
      <w:pPr>
        <w:pStyle w:val="BodyText"/>
      </w:pPr>
      <w:r>
        <w:t xml:space="preserve">During my clinical rotations at Shaukat Khanum Cancer Hospital in Lahore, I assisted registered Dietitians in developing nutrition protocols for oncology patients. I documented dietary intake across 200+ cases, identifying high-risk populations with micronutrient deficiencies prevalent in Karachi’s urban settings. My ability to communicate complex nutritional concepts through simple Urdu and Sindhi phrases—learned during community health camps at Al-Shifa Trust clinics—ensured my guidance was understood by patients regardless of literacy levels. These experiences reinforced that a Dietitian’s role transcends textbook knowledge; it demands active listening, empathy, and adaptability in environments where trust is earned through cultural humility. In Pakistan Karachi specifically, where 40% of children under five suffer from stunting (per UNICEF 2022), this skillset is non-negotiable for impactful work.</w:t>
      </w:r>
    </w:p>
    <w:p>
      <w:pPr>
        <w:pStyle w:val="BodyText"/>
      </w:pPr>
      <w:r>
        <w:t xml:space="preserve">My technical proficiency complements my cultural acumen. I am certified in Nutrition Care Process (NCP) and proficient with software like DietMaster and Nutrium, which I’ve used to create personalized meal plans for diabetic patients at the Aga Khan University Hospital. More importantly, I’ve mastered the art of translating global nutrition guidelines into locally relevant strategies—such as adapting WHO’s micronutrient recommendations to use readily available Karachi ingredients like ghee, lentils, and seasonal fruits. This pragmatic approach aligns perfectly with your organization’s mission to deliver evidence-based yet accessible nutrition services across Pakistan Karachi.</w:t>
      </w:r>
    </w:p>
    <w:p>
      <w:pPr>
        <w:pStyle w:val="BodyText"/>
      </w:pPr>
      <w:r>
        <w:t xml:space="preserve">Why seek this Dietitian Internship specifically in Karachi? Because it is the economic and cultural heart of Pakistan where health disparities are most visible—and where innovative solutions can create ripple effects nationwide. The city’s unique challenges—air pollution exacerbating respiratory conditions, food insecurity in informal settlements, and a rising burden of lifestyle diseases—all require nuanced nutritional strategies that my academic training has prepared me to address. I’ve followed your organization’s work with the Karachi Health Project (KHP), particularly your mobile nutrition clinics reaching vulnerable communities in Orangi Town. Witnessing how such initiatives bridge healthcare gaps has solidified my desire to learn under your team’s leadership.</w:t>
      </w:r>
    </w:p>
    <w:p>
      <w:pPr>
        <w:pStyle w:val="BodyText"/>
      </w:pPr>
      <w:r>
        <w:t xml:space="preserve">My commitment extends beyond technical skills; it embodies Pakistan Karachi’s spirit of community service. As a volunteer at the Karachi Sindh Police Women’s Welfare Association, I organized free nutrition workshops for 300+ female officers, addressing workplace stress and dietary habits through culturally resonant dialogues. This experience taught me that empowering communities—whether in Gulberg or Landhi—is foundational to sustainable health change. In my Internship Application Letter, I emphasize this belief: a Dietitian’s true impact lies not just in meal plans, but in fostering environments where healthy choices become community norms.</w:t>
      </w:r>
    </w:p>
    <w:p>
      <w:pPr>
        <w:pStyle w:val="BodyText"/>
      </w:pPr>
      <w:r>
        <w:t xml:space="preserve">I am particularly drawn to your organization’s emphasis on interdisciplinary collaboration—working alongside doctors, nurses, and social workers to create holistic care pathways. This mirrors my university project where I co-developed a diabetes management toolkit with endocrinologists and physiotherapists. As a Dietitian intern in Karachi, I aim to contribute this collaborative mindset while learning from seasoned professionals who understand how to navigate Pakistan’s complex healthcare terrain.</w:t>
      </w:r>
    </w:p>
    <w:p>
      <w:pPr>
        <w:pStyle w:val="BodyText"/>
      </w:pPr>
      <w:r>
        <w:t xml:space="preserve">As a future Dietitian committed to serving Pakistan Karachi, I am eager to bring my passion for preventive nutrition, adaptability across cultural contexts, and dedication to evidence-based practice. My academic achievements (GPA: 3.7/4.0), field experience in diverse Karachi communities, and genuine respect for local food traditions position me to add immediate value to your team’s mission. I am confident that this internship will be the catalyst for my growth into a Dietitian who not only understands nutritional science but also embodies the cultural wisdom necessary to heal Pakistan Karachi, one meal at a time.</w:t>
      </w:r>
    </w:p>
    <w:p>
      <w:pPr>
        <w:pStyle w:val="BodyText"/>
      </w:pPr>
      <w:r>
        <w:t xml:space="preserve">I welcome the opportunity to discuss how my skills align with your needs during an interview at your earliest convenience. Thank you for considering my Internship Application Letter. I look forward to contributing meaningfully to your organization’s vital work in Pakistan Karachi.</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Student of Dietetics &amp; Nutrition | [University Name], Lahore</w:t>
      </w:r>
    </w:p>
    <w:bookmarkEnd w:id="21"/>
    <w:p>
      <w:pPr>
        <w:pStyle w:val="BodyText"/>
      </w:pPr>
      <w:r>
        <w:t xml:space="preserve">This Internship Application Letter has been crafted specifically for a Dietitian role in Pakistan Karachi, emphasizing cultural competence, local health challenges, and community-centered nutrition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Karachi, Pakistan</dc:title>
  <dc:creator/>
  <dc:language>en</dc:language>
  <cp:keywords/>
  <dcterms:created xsi:type="dcterms:W3CDTF">2026-07-21T02:54:46Z</dcterms:created>
  <dcterms:modified xsi:type="dcterms:W3CDTF">2026-07-21T02:54:46Z</dcterms:modified>
</cp:coreProperties>
</file>

<file path=docProps/custom.xml><?xml version="1.0" encoding="utf-8"?>
<Properties xmlns="http://schemas.openxmlformats.org/officeDocument/2006/custom-properties" xmlns:vt="http://schemas.openxmlformats.org/officeDocument/2006/docPropsVTypes"/>
</file>